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ECA58" w14:textId="77777777" w:rsidR="00A060CC" w:rsidRDefault="00A060CC" w:rsidP="000165B6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442926ED" w14:textId="77777777" w:rsidR="00A060CC" w:rsidRDefault="00A060CC" w:rsidP="000165B6">
      <w:pPr>
        <w:spacing w:after="0" w:line="240" w:lineRule="auto"/>
        <w:rPr>
          <w:rFonts w:ascii="Garamond" w:hAnsi="Garamond"/>
          <w:b/>
          <w:bCs/>
          <w:sz w:val="24"/>
          <w:szCs w:val="24"/>
        </w:rPr>
      </w:pPr>
    </w:p>
    <w:p w14:paraId="0C5BAB5F" w14:textId="0544AFBB" w:rsidR="000D13BC" w:rsidRPr="00A060CC" w:rsidRDefault="00A060CC" w:rsidP="000165B6">
      <w:pPr>
        <w:spacing w:after="0" w:line="240" w:lineRule="auto"/>
        <w:rPr>
          <w:rFonts w:ascii="Garamond" w:hAnsi="Garamond"/>
          <w:b/>
          <w:bCs/>
          <w:sz w:val="26"/>
          <w:szCs w:val="26"/>
        </w:rPr>
      </w:pPr>
      <w:r w:rsidRPr="00A060CC">
        <w:rPr>
          <w:rFonts w:ascii="Garamond" w:hAnsi="Garamond"/>
          <w:b/>
          <w:bCs/>
          <w:sz w:val="26"/>
          <w:szCs w:val="26"/>
        </w:rPr>
        <w:t xml:space="preserve">DIRECTOR </w:t>
      </w:r>
    </w:p>
    <w:p w14:paraId="35120753" w14:textId="1942EA0C" w:rsidR="00475B4F" w:rsidRPr="006E165A" w:rsidRDefault="000165B6" w:rsidP="000165B6">
      <w:pPr>
        <w:spacing w:after="0" w:line="240" w:lineRule="auto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 xml:space="preserve">Directorate of </w:t>
      </w:r>
      <w:r w:rsidR="00475B4F" w:rsidRPr="006E165A">
        <w:rPr>
          <w:rFonts w:ascii="Garamond" w:hAnsi="Garamond"/>
          <w:sz w:val="24"/>
          <w:szCs w:val="24"/>
        </w:rPr>
        <w:t>Advance Studies and Research Board</w:t>
      </w:r>
    </w:p>
    <w:p w14:paraId="239136A4" w14:textId="0A17E7C6" w:rsidR="00475B4F" w:rsidRPr="006E165A" w:rsidRDefault="00475B4F" w:rsidP="000165B6">
      <w:pPr>
        <w:spacing w:after="0" w:line="240" w:lineRule="auto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>Shaheed Benazir Bhutto University</w:t>
      </w:r>
    </w:p>
    <w:p w14:paraId="5223496E" w14:textId="77777777" w:rsidR="000165B6" w:rsidRPr="006E165A" w:rsidRDefault="000165B6" w:rsidP="000165B6">
      <w:pPr>
        <w:spacing w:after="0" w:line="240" w:lineRule="auto"/>
        <w:rPr>
          <w:rFonts w:ascii="Garamond" w:hAnsi="Garamond"/>
          <w:b/>
          <w:bCs/>
          <w:sz w:val="24"/>
          <w:szCs w:val="24"/>
          <w:u w:val="single"/>
        </w:rPr>
      </w:pPr>
    </w:p>
    <w:p w14:paraId="4C8A8FB4" w14:textId="68832463" w:rsidR="0087177D" w:rsidRPr="006E165A" w:rsidRDefault="000165B6" w:rsidP="00A63AE9">
      <w:pPr>
        <w:ind w:right="-90"/>
        <w:rPr>
          <w:rFonts w:ascii="Garamond" w:hAnsi="Garamond"/>
          <w:b/>
          <w:bCs/>
          <w:i/>
          <w:iCs/>
          <w:sz w:val="20"/>
          <w:szCs w:val="20"/>
          <w:u w:val="single"/>
        </w:rPr>
      </w:pPr>
      <w:r w:rsidRPr="006E165A">
        <w:rPr>
          <w:rFonts w:ascii="Garamond" w:hAnsi="Garamond"/>
          <w:b/>
          <w:bCs/>
          <w:sz w:val="24"/>
          <w:szCs w:val="24"/>
          <w:u w:val="single"/>
        </w:rPr>
        <w:t xml:space="preserve">Subject: </w:t>
      </w:r>
      <w:r w:rsidR="0087177D" w:rsidRPr="00A63AE9">
        <w:rPr>
          <w:rFonts w:ascii="Garamond" w:hAnsi="Garamond"/>
          <w:b/>
          <w:bCs/>
          <w:i/>
          <w:iCs/>
          <w:u w:val="single"/>
        </w:rPr>
        <w:t xml:space="preserve">CERTIFICATE REGARDING INCORPORATION OF OBSERVATIONS OF THE </w:t>
      </w:r>
      <w:r w:rsidR="000D13BC" w:rsidRPr="00A63AE9">
        <w:rPr>
          <w:rFonts w:ascii="Garamond" w:hAnsi="Garamond"/>
          <w:b/>
          <w:bCs/>
          <w:i/>
          <w:iCs/>
          <w:u w:val="single"/>
        </w:rPr>
        <w:t>GSC</w:t>
      </w:r>
    </w:p>
    <w:p w14:paraId="5A8C2B63" w14:textId="202AD181" w:rsidR="007D7362" w:rsidRPr="006E165A" w:rsidRDefault="007D7362" w:rsidP="0087177D">
      <w:pPr>
        <w:rPr>
          <w:rFonts w:ascii="Garamond" w:hAnsi="Garamond"/>
          <w:b/>
          <w:bCs/>
          <w:sz w:val="24"/>
          <w:szCs w:val="24"/>
        </w:rPr>
      </w:pPr>
    </w:p>
    <w:p w14:paraId="4DAEB812" w14:textId="77777777" w:rsidR="00156B19" w:rsidRDefault="000D13BC" w:rsidP="000D13BC">
      <w:pPr>
        <w:spacing w:line="360" w:lineRule="auto"/>
        <w:ind w:firstLine="720"/>
        <w:jc w:val="both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>It is certified that all the Minor/Major corrections and changes suggested by the Graduate Studies Committee</w:t>
      </w:r>
      <w:r w:rsidR="00475B4F" w:rsidRPr="006E165A">
        <w:rPr>
          <w:rFonts w:ascii="Garamond" w:hAnsi="Garamond"/>
          <w:sz w:val="24"/>
          <w:szCs w:val="24"/>
        </w:rPr>
        <w:t xml:space="preserve"> (Meeting #: </w:t>
      </w:r>
      <w:r w:rsidR="00156B19">
        <w:rPr>
          <w:rFonts w:ascii="Garamond" w:hAnsi="Garamond"/>
          <w:sz w:val="24"/>
          <w:szCs w:val="24"/>
        </w:rPr>
        <w:t>…………</w:t>
      </w:r>
      <w:proofErr w:type="gramStart"/>
      <w:r w:rsidR="00156B19">
        <w:rPr>
          <w:rFonts w:ascii="Garamond" w:hAnsi="Garamond"/>
          <w:sz w:val="24"/>
          <w:szCs w:val="24"/>
        </w:rPr>
        <w:t>….</w:t>
      </w:r>
      <w:r w:rsidR="00475B4F" w:rsidRPr="006E165A">
        <w:rPr>
          <w:rFonts w:ascii="Garamond" w:hAnsi="Garamond"/>
          <w:sz w:val="24"/>
          <w:szCs w:val="24"/>
        </w:rPr>
        <w:t>Dated</w:t>
      </w:r>
      <w:proofErr w:type="gramEnd"/>
      <w:r w:rsidR="00475B4F" w:rsidRPr="006E165A">
        <w:rPr>
          <w:rFonts w:ascii="Garamond" w:hAnsi="Garamond"/>
          <w:sz w:val="24"/>
          <w:szCs w:val="24"/>
        </w:rPr>
        <w:t xml:space="preserve"> ……</w:t>
      </w:r>
      <w:r w:rsidR="00156B19">
        <w:rPr>
          <w:rFonts w:ascii="Garamond" w:hAnsi="Garamond"/>
          <w:sz w:val="24"/>
          <w:szCs w:val="24"/>
        </w:rPr>
        <w:t>….</w:t>
      </w:r>
      <w:r w:rsidR="00475B4F" w:rsidRPr="006E165A">
        <w:rPr>
          <w:rFonts w:ascii="Garamond" w:hAnsi="Garamond"/>
          <w:sz w:val="24"/>
          <w:szCs w:val="24"/>
        </w:rPr>
        <w:t>…………)</w:t>
      </w:r>
      <w:r w:rsidRPr="006E165A">
        <w:rPr>
          <w:rFonts w:ascii="Garamond" w:hAnsi="Garamond"/>
          <w:sz w:val="24"/>
          <w:szCs w:val="24"/>
        </w:rPr>
        <w:t xml:space="preserve"> in the </w:t>
      </w:r>
      <w:r w:rsidR="00475B4F" w:rsidRPr="006E165A">
        <w:rPr>
          <w:rFonts w:ascii="Garamond" w:hAnsi="Garamond"/>
          <w:sz w:val="24"/>
          <w:szCs w:val="24"/>
        </w:rPr>
        <w:t>Research proposal</w:t>
      </w:r>
      <w:r w:rsidRPr="006E165A">
        <w:rPr>
          <w:rFonts w:ascii="Garamond" w:hAnsi="Garamond"/>
          <w:sz w:val="24"/>
          <w:szCs w:val="24"/>
        </w:rPr>
        <w:t xml:space="preserve"> of </w:t>
      </w:r>
    </w:p>
    <w:p w14:paraId="42D86AAC" w14:textId="77777777" w:rsidR="00156B19" w:rsidRPr="00156B19" w:rsidRDefault="00156B19" w:rsidP="00156B19">
      <w:pPr>
        <w:rPr>
          <w:rFonts w:ascii="Garamond" w:hAnsi="Garamond"/>
          <w:b/>
          <w:bCs/>
          <w:i/>
          <w:iCs/>
          <w:sz w:val="24"/>
          <w:szCs w:val="24"/>
        </w:rPr>
      </w:pPr>
      <w:r w:rsidRPr="00156B19">
        <w:rPr>
          <w:rFonts w:ascii="Garamond" w:hAnsi="Garamond"/>
          <w:b/>
          <w:bCs/>
          <w:i/>
          <w:iCs/>
          <w:sz w:val="24"/>
          <w:szCs w:val="24"/>
        </w:rPr>
        <w:t>Scholar Name: _______________________    Department: ____________________________</w:t>
      </w:r>
    </w:p>
    <w:p w14:paraId="0381240D" w14:textId="77777777" w:rsidR="00156B19" w:rsidRPr="00156B19" w:rsidRDefault="00156B19" w:rsidP="00156B19">
      <w:pPr>
        <w:rPr>
          <w:rFonts w:ascii="Garamond" w:hAnsi="Garamond"/>
          <w:b/>
          <w:bCs/>
          <w:i/>
          <w:iCs/>
          <w:sz w:val="24"/>
          <w:szCs w:val="24"/>
        </w:rPr>
      </w:pPr>
      <w:r w:rsidRPr="00156B19">
        <w:rPr>
          <w:rFonts w:ascii="Garamond" w:hAnsi="Garamond"/>
          <w:b/>
          <w:bCs/>
          <w:i/>
          <w:iCs/>
          <w:sz w:val="24"/>
          <w:szCs w:val="24"/>
        </w:rPr>
        <w:t>Session: ____________________________     Date of Enrollment: ______________________</w:t>
      </w:r>
    </w:p>
    <w:p w14:paraId="0C50B8DA" w14:textId="77777777" w:rsidR="00156B19" w:rsidRPr="006E165A" w:rsidRDefault="00156B19" w:rsidP="00156B19">
      <w:pPr>
        <w:rPr>
          <w:rFonts w:ascii="Garamond" w:hAnsi="Garamond"/>
          <w:b/>
          <w:bCs/>
          <w:sz w:val="24"/>
          <w:szCs w:val="24"/>
        </w:rPr>
      </w:pPr>
      <w:r w:rsidRPr="00156B19">
        <w:rPr>
          <w:rFonts w:ascii="Garamond" w:hAnsi="Garamond"/>
          <w:b/>
          <w:bCs/>
          <w:i/>
          <w:iCs/>
          <w:sz w:val="24"/>
          <w:szCs w:val="24"/>
        </w:rPr>
        <w:t xml:space="preserve">Research </w:t>
      </w:r>
      <w:proofErr w:type="gramStart"/>
      <w:r w:rsidRPr="00156B19">
        <w:rPr>
          <w:rFonts w:ascii="Garamond" w:hAnsi="Garamond"/>
          <w:b/>
          <w:bCs/>
          <w:i/>
          <w:iCs/>
          <w:sz w:val="24"/>
          <w:szCs w:val="24"/>
        </w:rPr>
        <w:t>Title:_</w:t>
      </w:r>
      <w:proofErr w:type="gramEnd"/>
      <w:r w:rsidRPr="00156B19">
        <w:rPr>
          <w:rFonts w:ascii="Garamond" w:hAnsi="Garamond"/>
          <w:b/>
          <w:bCs/>
          <w:i/>
          <w:iCs/>
          <w:sz w:val="24"/>
          <w:szCs w:val="24"/>
        </w:rPr>
        <w:t>________________________________________________________________</w:t>
      </w:r>
    </w:p>
    <w:p w14:paraId="16436B0E" w14:textId="6BBADAAC" w:rsidR="000D13BC" w:rsidRPr="006E165A" w:rsidRDefault="00156B19" w:rsidP="00156B19">
      <w:pPr>
        <w:spacing w:line="360" w:lineRule="auto"/>
        <w:jc w:val="both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b/>
          <w:bCs/>
          <w:sz w:val="24"/>
          <w:szCs w:val="24"/>
        </w:rPr>
        <w:t>______________________________________________________________________________</w:t>
      </w:r>
      <w:r w:rsidR="000D13BC" w:rsidRPr="006E165A">
        <w:rPr>
          <w:rFonts w:ascii="Garamond" w:hAnsi="Garamond"/>
          <w:sz w:val="24"/>
          <w:szCs w:val="24"/>
        </w:rPr>
        <w:t xml:space="preserve"> Registration vide# _______________________</w:t>
      </w:r>
      <w:r w:rsidR="00A06AD0">
        <w:rPr>
          <w:rFonts w:ascii="Garamond" w:hAnsi="Garamond"/>
          <w:sz w:val="24"/>
          <w:szCs w:val="24"/>
        </w:rPr>
        <w:t xml:space="preserve"> Session # _________________</w:t>
      </w:r>
      <w:r w:rsidR="000D13BC" w:rsidRPr="006E165A">
        <w:rPr>
          <w:rFonts w:ascii="Garamond" w:hAnsi="Garamond"/>
          <w:sz w:val="24"/>
          <w:szCs w:val="24"/>
        </w:rPr>
        <w:t xml:space="preserve"> MS/</w:t>
      </w:r>
      <w:proofErr w:type="spellStart"/>
      <w:r w:rsidR="000D13BC" w:rsidRPr="006E165A">
        <w:rPr>
          <w:rFonts w:ascii="Garamond" w:hAnsi="Garamond"/>
          <w:sz w:val="24"/>
          <w:szCs w:val="24"/>
        </w:rPr>
        <w:t>M.Phil</w:t>
      </w:r>
      <w:proofErr w:type="spellEnd"/>
      <w:r w:rsidR="000D13BC" w:rsidRPr="006E165A">
        <w:rPr>
          <w:rFonts w:ascii="Garamond" w:hAnsi="Garamond"/>
          <w:sz w:val="24"/>
          <w:szCs w:val="24"/>
        </w:rPr>
        <w:t>/</w:t>
      </w:r>
      <w:proofErr w:type="spellStart"/>
      <w:r w:rsidR="000D13BC" w:rsidRPr="006E165A">
        <w:rPr>
          <w:rFonts w:ascii="Garamond" w:hAnsi="Garamond"/>
          <w:sz w:val="24"/>
          <w:szCs w:val="24"/>
        </w:rPr>
        <w:t>Ph.D</w:t>
      </w:r>
      <w:proofErr w:type="spellEnd"/>
      <w:r w:rsidR="000D13BC" w:rsidRPr="006E165A">
        <w:rPr>
          <w:rFonts w:ascii="Garamond" w:hAnsi="Garamond"/>
          <w:sz w:val="24"/>
          <w:szCs w:val="24"/>
        </w:rPr>
        <w:t>/ scholar at Department</w:t>
      </w:r>
      <w:r w:rsidR="00475B4F" w:rsidRPr="006E165A">
        <w:rPr>
          <w:rFonts w:ascii="Garamond" w:hAnsi="Garamond"/>
          <w:sz w:val="24"/>
          <w:szCs w:val="24"/>
        </w:rPr>
        <w:t xml:space="preserve"> of</w:t>
      </w:r>
      <w:r w:rsidR="000D13BC" w:rsidRPr="006E165A">
        <w:rPr>
          <w:rFonts w:ascii="Garamond" w:hAnsi="Garamond"/>
          <w:sz w:val="24"/>
          <w:szCs w:val="24"/>
        </w:rPr>
        <w:t xml:space="preserve"> _____________________ has been incorp</w:t>
      </w:r>
      <w:r w:rsidR="00475B4F" w:rsidRPr="006E165A">
        <w:rPr>
          <w:rFonts w:ascii="Garamond" w:hAnsi="Garamond"/>
          <w:sz w:val="24"/>
          <w:szCs w:val="24"/>
        </w:rPr>
        <w:t>or</w:t>
      </w:r>
      <w:r w:rsidR="000D13BC" w:rsidRPr="006E165A">
        <w:rPr>
          <w:rFonts w:ascii="Garamond" w:hAnsi="Garamond"/>
          <w:sz w:val="24"/>
          <w:szCs w:val="24"/>
        </w:rPr>
        <w:t>ated accordingly under my supervision.</w:t>
      </w:r>
      <w:r w:rsidR="00A06AD0">
        <w:rPr>
          <w:rFonts w:ascii="Garamond" w:hAnsi="Garamond"/>
          <w:sz w:val="24"/>
          <w:szCs w:val="24"/>
        </w:rPr>
        <w:t xml:space="preserve"> It is further clarified that the research proposal has been prepared as per the prescribed format of the University.</w:t>
      </w:r>
    </w:p>
    <w:p w14:paraId="42B6AE38" w14:textId="2E3837DC" w:rsidR="000D13BC" w:rsidRPr="006E165A" w:rsidRDefault="000D13BC" w:rsidP="000D13BC">
      <w:pPr>
        <w:spacing w:line="360" w:lineRule="auto"/>
        <w:jc w:val="both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 xml:space="preserve">Therefore, you are requested to permit the </w:t>
      </w:r>
      <w:r w:rsidR="00156B19">
        <w:rPr>
          <w:rFonts w:ascii="Garamond" w:hAnsi="Garamond"/>
          <w:sz w:val="24"/>
          <w:szCs w:val="24"/>
        </w:rPr>
        <w:t>below</w:t>
      </w:r>
      <w:r w:rsidRPr="006E165A">
        <w:rPr>
          <w:rFonts w:ascii="Garamond" w:hAnsi="Garamond"/>
          <w:sz w:val="24"/>
          <w:szCs w:val="24"/>
        </w:rPr>
        <w:t xml:space="preserve"> mentioned scholar to appear </w:t>
      </w:r>
      <w:r w:rsidR="00475B4F" w:rsidRPr="006E165A">
        <w:rPr>
          <w:rFonts w:ascii="Garamond" w:hAnsi="Garamond"/>
          <w:sz w:val="24"/>
          <w:szCs w:val="24"/>
        </w:rPr>
        <w:t>before the Advance studies</w:t>
      </w:r>
      <w:r w:rsidR="00A06AD0">
        <w:rPr>
          <w:rFonts w:ascii="Garamond" w:hAnsi="Garamond"/>
          <w:sz w:val="24"/>
          <w:szCs w:val="24"/>
        </w:rPr>
        <w:t xml:space="preserve"> and research board</w:t>
      </w:r>
      <w:r w:rsidR="00475B4F" w:rsidRPr="006E165A">
        <w:rPr>
          <w:rFonts w:ascii="Garamond" w:hAnsi="Garamond"/>
          <w:sz w:val="24"/>
          <w:szCs w:val="24"/>
        </w:rPr>
        <w:t xml:space="preserve"> </w:t>
      </w:r>
      <w:r w:rsidRPr="006E165A">
        <w:rPr>
          <w:rFonts w:ascii="Garamond" w:hAnsi="Garamond"/>
          <w:sz w:val="24"/>
          <w:szCs w:val="24"/>
        </w:rPr>
        <w:t xml:space="preserve">as per the approved procedure of </w:t>
      </w:r>
      <w:r w:rsidR="00475B4F" w:rsidRPr="006E165A">
        <w:rPr>
          <w:rFonts w:ascii="Garamond" w:hAnsi="Garamond"/>
          <w:sz w:val="24"/>
          <w:szCs w:val="24"/>
        </w:rPr>
        <w:t>Shaheed Benazir Bhutto University</w:t>
      </w:r>
      <w:r w:rsidRPr="006E165A">
        <w:rPr>
          <w:rFonts w:ascii="Garamond" w:hAnsi="Garamond"/>
          <w:sz w:val="24"/>
          <w:szCs w:val="24"/>
        </w:rPr>
        <w:t>.</w:t>
      </w:r>
    </w:p>
    <w:p w14:paraId="27CD8450" w14:textId="77777777" w:rsidR="000D13BC" w:rsidRPr="006E165A" w:rsidRDefault="000D13BC" w:rsidP="000D13BC">
      <w:pPr>
        <w:spacing w:line="360" w:lineRule="auto"/>
        <w:jc w:val="both"/>
        <w:rPr>
          <w:rFonts w:ascii="Garamond" w:hAnsi="Garamond"/>
          <w:sz w:val="24"/>
          <w:szCs w:val="24"/>
        </w:rPr>
      </w:pPr>
      <w:bookmarkStart w:id="0" w:name="_Hlk115386767"/>
      <w:r w:rsidRPr="006E165A">
        <w:rPr>
          <w:rFonts w:ascii="Garamond" w:hAnsi="Garamond"/>
          <w:sz w:val="24"/>
          <w:szCs w:val="24"/>
        </w:rPr>
        <w:t xml:space="preserve">The detail of incorporated corrections and changes </w:t>
      </w:r>
      <w:bookmarkEnd w:id="0"/>
      <w:r w:rsidRPr="006E165A">
        <w:rPr>
          <w:rFonts w:ascii="Garamond" w:hAnsi="Garamond"/>
          <w:sz w:val="24"/>
          <w:szCs w:val="24"/>
        </w:rPr>
        <w:t xml:space="preserve">are mentioned and attached herewith. </w:t>
      </w:r>
    </w:p>
    <w:p w14:paraId="0C77217D" w14:textId="77777777" w:rsidR="000D13BC" w:rsidRPr="006E165A" w:rsidRDefault="000D13BC" w:rsidP="000D13BC">
      <w:pPr>
        <w:jc w:val="both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 xml:space="preserve">Regards,                                                                                                                                                                              </w:t>
      </w:r>
    </w:p>
    <w:p w14:paraId="24BEBDA1" w14:textId="28F79012" w:rsidR="000D13BC" w:rsidRPr="006E165A" w:rsidRDefault="000D13BC" w:rsidP="000165B6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>Supervisor Name: ____________________</w:t>
      </w:r>
      <w:r w:rsidR="000165B6" w:rsidRPr="006E165A">
        <w:rPr>
          <w:rFonts w:ascii="Garamond" w:hAnsi="Garamond"/>
          <w:sz w:val="24"/>
          <w:szCs w:val="24"/>
        </w:rPr>
        <w:t xml:space="preserve">      </w:t>
      </w:r>
      <w:r w:rsidRPr="006E165A">
        <w:rPr>
          <w:rFonts w:ascii="Garamond" w:hAnsi="Garamond"/>
          <w:sz w:val="24"/>
          <w:szCs w:val="24"/>
        </w:rPr>
        <w:t>Designation: ______________</w:t>
      </w:r>
      <w:r w:rsidR="000165B6" w:rsidRPr="006E165A">
        <w:rPr>
          <w:rFonts w:ascii="Garamond" w:hAnsi="Garamond"/>
          <w:sz w:val="24"/>
          <w:szCs w:val="24"/>
        </w:rPr>
        <w:t>_______________</w:t>
      </w:r>
      <w:r w:rsidR="004421EE">
        <w:rPr>
          <w:rFonts w:ascii="Garamond" w:hAnsi="Garamond"/>
          <w:sz w:val="24"/>
          <w:szCs w:val="24"/>
        </w:rPr>
        <w:t>_</w:t>
      </w:r>
    </w:p>
    <w:p w14:paraId="1F6BE7AB" w14:textId="326B4C02" w:rsidR="000D13BC" w:rsidRDefault="000D13BC" w:rsidP="000165B6">
      <w:pPr>
        <w:spacing w:line="240" w:lineRule="auto"/>
        <w:jc w:val="both"/>
        <w:rPr>
          <w:rFonts w:ascii="Garamond" w:hAnsi="Garamond"/>
          <w:sz w:val="24"/>
          <w:szCs w:val="24"/>
        </w:rPr>
      </w:pPr>
      <w:r w:rsidRPr="006E165A">
        <w:rPr>
          <w:rFonts w:ascii="Garamond" w:hAnsi="Garamond"/>
          <w:sz w:val="24"/>
          <w:szCs w:val="24"/>
        </w:rPr>
        <w:t>Department: ________________</w:t>
      </w:r>
      <w:r w:rsidR="000165B6" w:rsidRPr="006E165A">
        <w:rPr>
          <w:rFonts w:ascii="Garamond" w:hAnsi="Garamond"/>
          <w:sz w:val="24"/>
          <w:szCs w:val="24"/>
        </w:rPr>
        <w:t xml:space="preserve">                             </w:t>
      </w:r>
      <w:r w:rsidRPr="006E165A">
        <w:rPr>
          <w:rFonts w:ascii="Garamond" w:hAnsi="Garamond"/>
          <w:sz w:val="24"/>
          <w:szCs w:val="24"/>
        </w:rPr>
        <w:t>Contact &amp; E-mail: _________________________</w:t>
      </w:r>
    </w:p>
    <w:p w14:paraId="6013D272" w14:textId="7AFBCD15" w:rsidR="004421EE" w:rsidRDefault="004421EE" w:rsidP="004421EE">
      <w:pPr>
        <w:rPr>
          <w:rFonts w:ascii="Garamond" w:hAnsi="Garamond"/>
          <w:b/>
          <w:bCs/>
          <w:sz w:val="24"/>
          <w:szCs w:val="24"/>
        </w:rPr>
      </w:pPr>
      <w:r w:rsidRPr="00724A69">
        <w:rPr>
          <w:rFonts w:ascii="Garamond" w:hAnsi="Garamond"/>
          <w:b/>
          <w:bCs/>
          <w:i/>
          <w:iCs/>
          <w:sz w:val="24"/>
          <w:szCs w:val="24"/>
        </w:rPr>
        <w:t>Total No of Scholars currently under my supervision are</w:t>
      </w:r>
      <w:r>
        <w:rPr>
          <w:rFonts w:ascii="Garamond" w:hAnsi="Garamond"/>
          <w:b/>
          <w:bCs/>
          <w:sz w:val="24"/>
          <w:szCs w:val="24"/>
        </w:rPr>
        <w:t xml:space="preserve"> ______________________________</w:t>
      </w:r>
    </w:p>
    <w:p w14:paraId="47709A7A" w14:textId="7EDFB3E9" w:rsidR="000D13BC" w:rsidRPr="006E165A" w:rsidRDefault="006E165A" w:rsidP="0087177D">
      <w:pPr>
        <w:rPr>
          <w:rFonts w:ascii="Garamond" w:hAnsi="Garamond"/>
          <w:b/>
          <w:bCs/>
          <w:sz w:val="24"/>
          <w:szCs w:val="24"/>
        </w:rPr>
      </w:pPr>
      <w:r w:rsidRPr="006E165A">
        <w:rPr>
          <w:rFonts w:ascii="Garamond" w:hAnsi="Garamond"/>
          <w:b/>
          <w:bCs/>
          <w:sz w:val="24"/>
          <w:szCs w:val="24"/>
        </w:rPr>
        <w:t>Signature ___________________</w:t>
      </w:r>
    </w:p>
    <w:p w14:paraId="2DA8127E" w14:textId="77777777" w:rsidR="006E165A" w:rsidRPr="006E165A" w:rsidRDefault="006E165A" w:rsidP="0087177D">
      <w:pPr>
        <w:rPr>
          <w:rFonts w:ascii="Garamond" w:hAnsi="Garamond"/>
          <w:b/>
          <w:bCs/>
          <w:sz w:val="24"/>
          <w:szCs w:val="24"/>
        </w:rPr>
      </w:pPr>
    </w:p>
    <w:p w14:paraId="6D824A6E" w14:textId="706B71A4" w:rsidR="006E165A" w:rsidRDefault="006E165A" w:rsidP="006E165A">
      <w:pPr>
        <w:ind w:left="2160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                                                </w:t>
      </w:r>
      <w:r w:rsidR="000165B6" w:rsidRPr="006E165A">
        <w:rPr>
          <w:rFonts w:ascii="Garamond" w:hAnsi="Garamond"/>
          <w:b/>
          <w:bCs/>
          <w:sz w:val="24"/>
          <w:szCs w:val="24"/>
        </w:rPr>
        <w:t>Signature ___________________</w:t>
      </w:r>
    </w:p>
    <w:p w14:paraId="70789D35" w14:textId="7AD9246E" w:rsidR="000D13BC" w:rsidRPr="006E165A" w:rsidRDefault="006E165A" w:rsidP="006E165A">
      <w:pPr>
        <w:ind w:left="2160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                                                       </w:t>
      </w:r>
      <w:r w:rsidR="000165B6" w:rsidRPr="006E165A">
        <w:rPr>
          <w:rFonts w:ascii="Garamond" w:hAnsi="Garamond"/>
          <w:b/>
          <w:bCs/>
          <w:sz w:val="24"/>
          <w:szCs w:val="24"/>
        </w:rPr>
        <w:t>Head of the Department</w:t>
      </w:r>
    </w:p>
    <w:p w14:paraId="0B01978F" w14:textId="77777777" w:rsidR="006E165A" w:rsidRDefault="006E165A" w:rsidP="000D13BC">
      <w:pPr>
        <w:jc w:val="center"/>
        <w:rPr>
          <w:rFonts w:ascii="Times New Roman" w:hAnsi="Times New Roman"/>
          <w:b/>
          <w:bCs/>
        </w:rPr>
      </w:pPr>
    </w:p>
    <w:p w14:paraId="7BFD059F" w14:textId="6E41A105" w:rsidR="00A060CC" w:rsidRDefault="00A060CC" w:rsidP="00A060CC">
      <w:pPr>
        <w:tabs>
          <w:tab w:val="left" w:pos="3255"/>
        </w:tabs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lastRenderedPageBreak/>
        <w:tab/>
      </w:r>
    </w:p>
    <w:p w14:paraId="06AC4824" w14:textId="453421AF" w:rsidR="000D13BC" w:rsidRPr="00710E2A" w:rsidRDefault="000D13BC" w:rsidP="000D13BC">
      <w:pPr>
        <w:jc w:val="center"/>
        <w:rPr>
          <w:rFonts w:ascii="Garamond" w:hAnsi="Garamond"/>
          <w:b/>
          <w:bCs/>
          <w:sz w:val="28"/>
          <w:szCs w:val="28"/>
          <w:u w:val="single"/>
        </w:rPr>
      </w:pPr>
      <w:r w:rsidRPr="00710E2A">
        <w:rPr>
          <w:rFonts w:ascii="Garamond" w:hAnsi="Garamond"/>
          <w:b/>
          <w:bCs/>
          <w:sz w:val="28"/>
          <w:szCs w:val="28"/>
          <w:u w:val="single"/>
        </w:rPr>
        <w:t>THE DETAIL OF INCORPORATED CORRECTIONS AND CHANGES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422"/>
        <w:gridCol w:w="3493"/>
        <w:gridCol w:w="2326"/>
        <w:gridCol w:w="1384"/>
      </w:tblGrid>
      <w:tr w:rsidR="007D7362" w:rsidRPr="00A06AD0" w14:paraId="5F952B53" w14:textId="77777777" w:rsidTr="00710E2A">
        <w:tc>
          <w:tcPr>
            <w:tcW w:w="2425" w:type="dxa"/>
            <w:shd w:val="clear" w:color="auto" w:fill="D9D9D9" w:themeFill="background1" w:themeFillShade="D9"/>
          </w:tcPr>
          <w:p w14:paraId="55635300" w14:textId="77777777" w:rsidR="007D7362" w:rsidRPr="00A06AD0" w:rsidRDefault="007D7362" w:rsidP="0087177D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sz w:val="24"/>
                <w:szCs w:val="24"/>
              </w:rPr>
              <w:t>SECTIONS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191AEAC" w14:textId="48527209" w:rsidR="007D7362" w:rsidRPr="00A06AD0" w:rsidRDefault="007D7362" w:rsidP="0087177D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sz w:val="24"/>
                <w:szCs w:val="24"/>
              </w:rPr>
              <w:t xml:space="preserve">OBSERVATIONS RAISED BY </w:t>
            </w:r>
            <w:r w:rsidR="000D13BC" w:rsidRPr="00A06AD0">
              <w:rPr>
                <w:rFonts w:ascii="Garamond" w:hAnsi="Garamond"/>
                <w:b/>
                <w:bCs/>
                <w:sz w:val="24"/>
                <w:szCs w:val="24"/>
              </w:rPr>
              <w:t>GSC</w:t>
            </w:r>
            <w:r w:rsidRPr="00A06AD0">
              <w:rPr>
                <w:rFonts w:ascii="Garamond" w:hAnsi="Garamond"/>
                <w:b/>
                <w:bCs/>
                <w:sz w:val="24"/>
                <w:szCs w:val="24"/>
              </w:rPr>
              <w:t xml:space="preserve"> IN ITS ------------- MEETING DATED ________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CE6D8DF" w14:textId="24E439ED" w:rsidR="007D7362" w:rsidRPr="00A06AD0" w:rsidRDefault="007D7362" w:rsidP="0087177D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847E79" w14:textId="2022148F" w:rsidR="007D7362" w:rsidRPr="00A06AD0" w:rsidRDefault="007D7362" w:rsidP="0087177D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sz w:val="24"/>
                <w:szCs w:val="24"/>
              </w:rPr>
              <w:t>REMARKS</w:t>
            </w:r>
          </w:p>
          <w:p w14:paraId="1F1ABB6E" w14:textId="0D5F525C" w:rsidR="007D7362" w:rsidRPr="00A06AD0" w:rsidRDefault="007D7362" w:rsidP="0087177D">
            <w:pPr>
              <w:jc w:val="center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sz w:val="24"/>
                <w:szCs w:val="24"/>
              </w:rPr>
              <w:t>(IF ANY)</w:t>
            </w:r>
          </w:p>
        </w:tc>
      </w:tr>
      <w:tr w:rsidR="007D7362" w:rsidRPr="00A06AD0" w14:paraId="5DD1D5D7" w14:textId="77777777" w:rsidTr="007D7362">
        <w:tc>
          <w:tcPr>
            <w:tcW w:w="2425" w:type="dxa"/>
          </w:tcPr>
          <w:p w14:paraId="6E9AC29B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Title Page</w:t>
            </w:r>
          </w:p>
          <w:p w14:paraId="2619E9B5" w14:textId="1CE7404E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10" w:type="dxa"/>
          </w:tcPr>
          <w:p w14:paraId="417436BD" w14:textId="5E74136B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264CB8D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FE1A05D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6B4C56E8" w14:textId="77777777" w:rsidTr="007D7362">
        <w:tc>
          <w:tcPr>
            <w:tcW w:w="2425" w:type="dxa"/>
          </w:tcPr>
          <w:p w14:paraId="2B6BBC53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Introduction Section</w:t>
            </w:r>
          </w:p>
          <w:p w14:paraId="463BEA16" w14:textId="42289F15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10" w:type="dxa"/>
          </w:tcPr>
          <w:p w14:paraId="5FAF1B61" w14:textId="4B278591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BBA3B71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2874AC6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0F374646" w14:textId="77777777" w:rsidTr="007D7362">
        <w:tc>
          <w:tcPr>
            <w:tcW w:w="2425" w:type="dxa"/>
          </w:tcPr>
          <w:p w14:paraId="18FCEA10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Aims and Objectives</w:t>
            </w:r>
          </w:p>
          <w:p w14:paraId="4B9170D8" w14:textId="5F2491DE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10" w:type="dxa"/>
          </w:tcPr>
          <w:p w14:paraId="63DE573D" w14:textId="039022BD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3C5A510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05A31DA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04CFAAD8" w14:textId="77777777" w:rsidTr="007D7362">
        <w:tc>
          <w:tcPr>
            <w:tcW w:w="2425" w:type="dxa"/>
          </w:tcPr>
          <w:p w14:paraId="330CF94D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Plan of Work</w:t>
            </w:r>
          </w:p>
          <w:p w14:paraId="77661CF8" w14:textId="27BDAFC6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10" w:type="dxa"/>
          </w:tcPr>
          <w:p w14:paraId="583505D3" w14:textId="25A2F38D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52D546F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70CE591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2E4BE2B8" w14:textId="77777777" w:rsidTr="007D7362">
        <w:tc>
          <w:tcPr>
            <w:tcW w:w="2425" w:type="dxa"/>
          </w:tcPr>
          <w:p w14:paraId="1A075E69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Methodology</w:t>
            </w:r>
          </w:p>
          <w:p w14:paraId="6148C9A7" w14:textId="39AC1751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10" w:type="dxa"/>
          </w:tcPr>
          <w:p w14:paraId="406CEFB3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E346C50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C2BFB13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244E17B7" w14:textId="77777777" w:rsidTr="007D7362">
        <w:tc>
          <w:tcPr>
            <w:tcW w:w="2425" w:type="dxa"/>
          </w:tcPr>
          <w:p w14:paraId="2177A0C8" w14:textId="4666D127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Acknowledgement</w:t>
            </w:r>
          </w:p>
        </w:tc>
        <w:tc>
          <w:tcPr>
            <w:tcW w:w="3510" w:type="dxa"/>
          </w:tcPr>
          <w:p w14:paraId="29A9041C" w14:textId="77777777" w:rsidR="007D7362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  <w:p w14:paraId="055FDDAB" w14:textId="7D11A9B8" w:rsidR="00A06AD0" w:rsidRPr="00A06AD0" w:rsidRDefault="00A06AD0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49C7A7C3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B7BB7FD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06C7F324" w14:textId="77777777" w:rsidTr="007D7362">
        <w:tc>
          <w:tcPr>
            <w:tcW w:w="2425" w:type="dxa"/>
          </w:tcPr>
          <w:p w14:paraId="7E3141D7" w14:textId="61C6AD28" w:rsidR="007D7362" w:rsidRPr="00A06AD0" w:rsidRDefault="007D7362" w:rsidP="007D7362">
            <w:pPr>
              <w:spacing w:line="480" w:lineRule="auto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References</w:t>
            </w:r>
          </w:p>
        </w:tc>
        <w:tc>
          <w:tcPr>
            <w:tcW w:w="3510" w:type="dxa"/>
          </w:tcPr>
          <w:p w14:paraId="71DCC2B1" w14:textId="77777777" w:rsidR="007D7362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  <w:p w14:paraId="42B7BF81" w14:textId="540F8135" w:rsidR="00A06AD0" w:rsidRPr="00A06AD0" w:rsidRDefault="00A06AD0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1E3A8F02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78CFCB8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7D7362" w:rsidRPr="00A06AD0" w14:paraId="165B6815" w14:textId="77777777" w:rsidTr="007D7362">
        <w:tc>
          <w:tcPr>
            <w:tcW w:w="2425" w:type="dxa"/>
          </w:tcPr>
          <w:p w14:paraId="0C17B226" w14:textId="77777777" w:rsidR="007D7362" w:rsidRPr="00A06AD0" w:rsidRDefault="007D7362" w:rsidP="00710E2A">
            <w:pPr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General Observations</w:t>
            </w:r>
          </w:p>
          <w:p w14:paraId="19591AEB" w14:textId="370FB0D1" w:rsidR="007D7362" w:rsidRPr="00A06AD0" w:rsidRDefault="007D7362" w:rsidP="00710E2A">
            <w:pPr>
              <w:jc w:val="center"/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</w:pPr>
            <w:r w:rsidRPr="00A06AD0">
              <w:rPr>
                <w:rFonts w:ascii="Garamond" w:hAnsi="Garamond"/>
                <w:b/>
                <w:bCs/>
                <w:i/>
                <w:iCs/>
                <w:sz w:val="24"/>
                <w:szCs w:val="24"/>
              </w:rPr>
              <w:t>(If any)</w:t>
            </w:r>
          </w:p>
        </w:tc>
        <w:tc>
          <w:tcPr>
            <w:tcW w:w="3510" w:type="dxa"/>
          </w:tcPr>
          <w:p w14:paraId="2E7179AA" w14:textId="77777777" w:rsidR="007D7362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  <w:p w14:paraId="0A6A5881" w14:textId="51867634" w:rsidR="00710E2A" w:rsidRPr="00A06AD0" w:rsidRDefault="00710E2A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CD20A02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0D6AA99" w14:textId="77777777" w:rsidR="007D7362" w:rsidRPr="00A06AD0" w:rsidRDefault="007D7362" w:rsidP="007D7362">
            <w:pPr>
              <w:spacing w:line="48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614595C8" w14:textId="77777777" w:rsidR="004C0BAB" w:rsidRPr="00A06AD0" w:rsidRDefault="004C0BAB" w:rsidP="0087177D">
      <w:pPr>
        <w:rPr>
          <w:rFonts w:ascii="Garamond" w:hAnsi="Garamond"/>
          <w:b/>
          <w:bCs/>
          <w:sz w:val="24"/>
          <w:szCs w:val="24"/>
        </w:rPr>
      </w:pPr>
    </w:p>
    <w:p w14:paraId="660FE0E0" w14:textId="7D003CDC" w:rsidR="0087177D" w:rsidRPr="00A06AD0" w:rsidRDefault="0087177D" w:rsidP="0087177D">
      <w:pPr>
        <w:rPr>
          <w:rFonts w:ascii="Garamond" w:hAnsi="Garamond"/>
          <w:b/>
          <w:bCs/>
          <w:sz w:val="24"/>
          <w:szCs w:val="24"/>
        </w:rPr>
      </w:pPr>
      <w:r w:rsidRPr="00A06AD0">
        <w:rPr>
          <w:rFonts w:ascii="Garamond" w:hAnsi="Garamond"/>
          <w:b/>
          <w:bCs/>
          <w:sz w:val="24"/>
          <w:szCs w:val="24"/>
        </w:rPr>
        <w:t>Supervisor-I: ________________________________      Signature</w:t>
      </w:r>
      <w:r w:rsidR="00724A69">
        <w:rPr>
          <w:rFonts w:ascii="Garamond" w:hAnsi="Garamond"/>
          <w:b/>
          <w:bCs/>
          <w:sz w:val="24"/>
          <w:szCs w:val="24"/>
        </w:rPr>
        <w:t>:</w:t>
      </w:r>
      <w:r w:rsidR="00E575BA" w:rsidRPr="00A06AD0">
        <w:rPr>
          <w:rFonts w:ascii="Garamond" w:hAnsi="Garamond"/>
          <w:b/>
          <w:bCs/>
          <w:sz w:val="24"/>
          <w:szCs w:val="24"/>
        </w:rPr>
        <w:t xml:space="preserve"> </w:t>
      </w:r>
      <w:r w:rsidR="00724A69">
        <w:rPr>
          <w:rFonts w:ascii="Garamond" w:hAnsi="Garamond"/>
          <w:b/>
          <w:bCs/>
          <w:sz w:val="24"/>
          <w:szCs w:val="24"/>
        </w:rPr>
        <w:t>_______</w:t>
      </w:r>
      <w:r w:rsidR="00E575BA" w:rsidRPr="00A06AD0">
        <w:rPr>
          <w:rFonts w:ascii="Garamond" w:hAnsi="Garamond"/>
          <w:b/>
          <w:bCs/>
          <w:sz w:val="24"/>
          <w:szCs w:val="24"/>
        </w:rPr>
        <w:t>______________</w:t>
      </w:r>
    </w:p>
    <w:p w14:paraId="4833BFBE" w14:textId="436BFC95" w:rsidR="00724A69" w:rsidRDefault="0087177D" w:rsidP="004C0BAB">
      <w:pPr>
        <w:rPr>
          <w:rFonts w:ascii="Garamond" w:hAnsi="Garamond"/>
          <w:b/>
          <w:bCs/>
          <w:sz w:val="24"/>
          <w:szCs w:val="24"/>
        </w:rPr>
      </w:pPr>
      <w:r w:rsidRPr="00A06AD0">
        <w:rPr>
          <w:rFonts w:ascii="Garamond" w:hAnsi="Garamond"/>
          <w:b/>
          <w:bCs/>
          <w:sz w:val="24"/>
          <w:szCs w:val="24"/>
        </w:rPr>
        <w:t>Supervisor II (If any</w:t>
      </w:r>
      <w:proofErr w:type="gramStart"/>
      <w:r w:rsidRPr="00A06AD0">
        <w:rPr>
          <w:rFonts w:ascii="Garamond" w:hAnsi="Garamond"/>
          <w:b/>
          <w:bCs/>
          <w:sz w:val="24"/>
          <w:szCs w:val="24"/>
        </w:rPr>
        <w:t>):_</w:t>
      </w:r>
      <w:proofErr w:type="gramEnd"/>
      <w:r w:rsidRPr="00A06AD0">
        <w:rPr>
          <w:rFonts w:ascii="Garamond" w:hAnsi="Garamond"/>
          <w:b/>
          <w:bCs/>
          <w:sz w:val="24"/>
          <w:szCs w:val="24"/>
        </w:rPr>
        <w:t xml:space="preserve">_____________________   </w:t>
      </w:r>
      <w:r w:rsidR="00724A69">
        <w:rPr>
          <w:rFonts w:ascii="Garamond" w:hAnsi="Garamond"/>
          <w:b/>
          <w:bCs/>
          <w:sz w:val="24"/>
          <w:szCs w:val="24"/>
        </w:rPr>
        <w:t xml:space="preserve">          </w:t>
      </w:r>
      <w:r w:rsidR="00724A69" w:rsidRPr="00A06AD0">
        <w:rPr>
          <w:rFonts w:ascii="Garamond" w:hAnsi="Garamond"/>
          <w:b/>
          <w:bCs/>
          <w:sz w:val="24"/>
          <w:szCs w:val="24"/>
        </w:rPr>
        <w:t>Signature</w:t>
      </w:r>
      <w:r w:rsidR="00724A69">
        <w:rPr>
          <w:rFonts w:ascii="Garamond" w:hAnsi="Garamond"/>
          <w:b/>
          <w:bCs/>
          <w:sz w:val="24"/>
          <w:szCs w:val="24"/>
        </w:rPr>
        <w:t>:</w:t>
      </w:r>
      <w:r w:rsidR="00724A69" w:rsidRPr="00A06AD0">
        <w:rPr>
          <w:rFonts w:ascii="Garamond" w:hAnsi="Garamond"/>
          <w:b/>
          <w:bCs/>
          <w:sz w:val="24"/>
          <w:szCs w:val="24"/>
        </w:rPr>
        <w:t xml:space="preserve"> </w:t>
      </w:r>
      <w:r w:rsidR="00724A69">
        <w:rPr>
          <w:rFonts w:ascii="Garamond" w:hAnsi="Garamond"/>
          <w:b/>
          <w:bCs/>
          <w:sz w:val="24"/>
          <w:szCs w:val="24"/>
        </w:rPr>
        <w:t>_______</w:t>
      </w:r>
      <w:r w:rsidR="00724A69" w:rsidRPr="00A06AD0">
        <w:rPr>
          <w:rFonts w:ascii="Garamond" w:hAnsi="Garamond"/>
          <w:b/>
          <w:bCs/>
          <w:sz w:val="24"/>
          <w:szCs w:val="24"/>
        </w:rPr>
        <w:t>______________</w:t>
      </w:r>
      <w:r w:rsidRPr="00A06AD0">
        <w:rPr>
          <w:rFonts w:ascii="Garamond" w:hAnsi="Garamond"/>
          <w:b/>
          <w:bCs/>
          <w:sz w:val="24"/>
          <w:szCs w:val="24"/>
        </w:rPr>
        <w:t xml:space="preserve">       </w:t>
      </w:r>
    </w:p>
    <w:p w14:paraId="156855F2" w14:textId="4C284CBB" w:rsidR="0087177D" w:rsidRPr="00A06AD0" w:rsidRDefault="00724A69" w:rsidP="00724A69">
      <w:pPr>
        <w:ind w:left="5040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        </w:t>
      </w:r>
      <w:r w:rsidR="0087177D" w:rsidRPr="00A06AD0">
        <w:rPr>
          <w:rFonts w:ascii="Garamond" w:hAnsi="Garamond"/>
          <w:b/>
          <w:bCs/>
          <w:sz w:val="24"/>
          <w:szCs w:val="24"/>
        </w:rPr>
        <w:t>Signature   _____________________</w:t>
      </w:r>
      <w:r w:rsidR="0087177D" w:rsidRPr="00A06AD0">
        <w:rPr>
          <w:rFonts w:ascii="Garamond" w:hAnsi="Garamond"/>
          <w:b/>
          <w:bCs/>
          <w:sz w:val="24"/>
          <w:szCs w:val="24"/>
        </w:rPr>
        <w:tab/>
      </w:r>
      <w:r w:rsidR="0087177D" w:rsidRPr="00A06AD0">
        <w:rPr>
          <w:rFonts w:ascii="Garamond" w:hAnsi="Garamond"/>
          <w:b/>
          <w:bCs/>
          <w:sz w:val="24"/>
          <w:szCs w:val="24"/>
        </w:rPr>
        <w:tab/>
        <w:t xml:space="preserve">          </w:t>
      </w:r>
      <w:r w:rsidR="004C0BAB" w:rsidRPr="00A06AD0">
        <w:rPr>
          <w:rFonts w:ascii="Garamond" w:hAnsi="Garamond"/>
          <w:b/>
          <w:bCs/>
          <w:sz w:val="24"/>
          <w:szCs w:val="24"/>
        </w:rPr>
        <w:t xml:space="preserve">     </w:t>
      </w:r>
      <w:r w:rsidR="0087177D" w:rsidRPr="00A06AD0">
        <w:rPr>
          <w:rFonts w:ascii="Garamond" w:hAnsi="Garamond"/>
          <w:b/>
          <w:bCs/>
          <w:sz w:val="24"/>
          <w:szCs w:val="24"/>
        </w:rPr>
        <w:t>Head of the Department</w:t>
      </w:r>
    </w:p>
    <w:sectPr w:rsidR="0087177D" w:rsidRPr="00A06AD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20168" w14:textId="77777777" w:rsidR="008F0761" w:rsidRDefault="008F0761" w:rsidP="0087177D">
      <w:pPr>
        <w:spacing w:after="0" w:line="240" w:lineRule="auto"/>
      </w:pPr>
      <w:r>
        <w:separator/>
      </w:r>
    </w:p>
  </w:endnote>
  <w:endnote w:type="continuationSeparator" w:id="0">
    <w:p w14:paraId="00B1FE98" w14:textId="77777777" w:rsidR="008F0761" w:rsidRDefault="008F0761" w:rsidP="00871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EC382" w14:textId="77777777" w:rsidR="008F0761" w:rsidRDefault="008F0761" w:rsidP="0087177D">
      <w:pPr>
        <w:spacing w:after="0" w:line="240" w:lineRule="auto"/>
      </w:pPr>
      <w:r>
        <w:separator/>
      </w:r>
    </w:p>
  </w:footnote>
  <w:footnote w:type="continuationSeparator" w:id="0">
    <w:p w14:paraId="12BE4308" w14:textId="77777777" w:rsidR="008F0761" w:rsidRDefault="008F0761" w:rsidP="008717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D6C23" w14:textId="55C79B1C" w:rsidR="00A060CC" w:rsidRDefault="00A060CC" w:rsidP="00A06AD0">
    <w:pPr>
      <w:tabs>
        <w:tab w:val="left" w:pos="2355"/>
        <w:tab w:val="left" w:pos="4900"/>
      </w:tabs>
      <w:spacing w:after="0" w:line="240" w:lineRule="auto"/>
      <w:jc w:val="both"/>
      <w:rPr>
        <w:b/>
      </w:rPr>
    </w:pPr>
    <w:r w:rsidRPr="0080774B">
      <w:rPr>
        <w:rFonts w:ascii="Castellar" w:hAnsi="Castellar"/>
        <w:b/>
        <w:noProof/>
        <w:sz w:val="34"/>
      </w:rPr>
      <w:drawing>
        <wp:anchor distT="0" distB="0" distL="114300" distR="114300" simplePos="0" relativeHeight="251660288" behindDoc="0" locked="0" layoutInCell="1" allowOverlap="1" wp14:anchorId="11B15487" wp14:editId="0AFDAB09">
          <wp:simplePos x="0" y="0"/>
          <wp:positionH relativeFrom="margin">
            <wp:align>left</wp:align>
          </wp:positionH>
          <wp:positionV relativeFrom="paragraph">
            <wp:posOffset>-28575</wp:posOffset>
          </wp:positionV>
          <wp:extent cx="825102" cy="712822"/>
          <wp:effectExtent l="0" t="0" r="0" b="0"/>
          <wp:wrapNone/>
          <wp:docPr id="3" name="Picture 3" descr="C:\Users\Midrarullah\Desktop\SBBU-Shering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drarullah\Desktop\SBBU-Shering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102" cy="712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177D">
      <w:rPr>
        <w:rFonts w:ascii="Castellar" w:hAnsi="Castellar"/>
        <w:b/>
        <w:sz w:val="34"/>
      </w:rPr>
      <w:t xml:space="preserve">   </w:t>
    </w:r>
    <w:r w:rsidR="0087177D" w:rsidRPr="004C52D8">
      <w:rPr>
        <w:rFonts w:ascii="Old English Text MT" w:hAnsi="Old English Text MT"/>
        <w:b/>
        <w:color w:val="00B050"/>
        <w:sz w:val="52"/>
      </w:rPr>
      <w:t xml:space="preserve">    </w:t>
    </w:r>
    <w:r w:rsidR="0087177D">
      <w:rPr>
        <w:rFonts w:ascii="Old English Text MT" w:hAnsi="Old English Text MT"/>
        <w:b/>
        <w:color w:val="00B050"/>
        <w:sz w:val="52"/>
      </w:rPr>
      <w:t xml:space="preserve">     </w:t>
    </w:r>
    <w:r w:rsidR="0087177D" w:rsidRPr="00A060CC">
      <w:rPr>
        <w:rFonts w:ascii="Old English Text MT" w:hAnsi="Old English Text MT"/>
        <w:b/>
        <w:color w:val="00B050"/>
        <w:sz w:val="54"/>
        <w:szCs w:val="24"/>
      </w:rPr>
      <w:t>Shaheed Benazir Bhutto University</w:t>
    </w:r>
    <w:r w:rsidR="0087177D" w:rsidRPr="00A060CC">
      <w:rPr>
        <w:b/>
        <w:sz w:val="24"/>
        <w:szCs w:val="24"/>
      </w:rPr>
      <w:t xml:space="preserve"> </w:t>
    </w:r>
    <w:r w:rsidR="007D7362" w:rsidRPr="00A060CC">
      <w:rPr>
        <w:b/>
        <w:sz w:val="24"/>
        <w:szCs w:val="24"/>
      </w:rPr>
      <w:t xml:space="preserve">           </w:t>
    </w:r>
    <w:r w:rsidRPr="00A060CC">
      <w:rPr>
        <w:b/>
        <w:sz w:val="24"/>
        <w:szCs w:val="24"/>
      </w:rPr>
      <w:t xml:space="preserve">       </w:t>
    </w:r>
  </w:p>
  <w:p w14:paraId="57930006" w14:textId="60A15E44" w:rsidR="0087177D" w:rsidRPr="00710E2A" w:rsidRDefault="00A060CC" w:rsidP="00A06AD0">
    <w:pPr>
      <w:tabs>
        <w:tab w:val="left" w:pos="2355"/>
        <w:tab w:val="left" w:pos="4900"/>
      </w:tabs>
      <w:spacing w:after="0" w:line="240" w:lineRule="auto"/>
      <w:jc w:val="both"/>
      <w:rPr>
        <w:rFonts w:ascii="Garamond" w:hAnsi="Garamond"/>
        <w:b/>
        <w:color w:val="00B050"/>
        <w:sz w:val="28"/>
        <w:szCs w:val="30"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94AD2B" wp14:editId="3F4C2A77">
              <wp:simplePos x="0" y="0"/>
              <wp:positionH relativeFrom="margin">
                <wp:align>center</wp:align>
              </wp:positionH>
              <wp:positionV relativeFrom="paragraph">
                <wp:posOffset>325120</wp:posOffset>
              </wp:positionV>
              <wp:extent cx="8134350" cy="85725"/>
              <wp:effectExtent l="0" t="0" r="0" b="9525"/>
              <wp:wrapNone/>
              <wp:docPr id="1" name="Minus Sign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34350" cy="85725"/>
                      </a:xfrm>
                      <a:prstGeom prst="mathMinus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FF115E" id="Minus Sign 1" o:spid="_x0000_s1026" style="position:absolute;margin-left:0;margin-top:25.6pt;width:640.5pt;height:6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8134350,85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" path="m1078208,32781r5977934,l7056142,52944r-5977934,l1078208,32781xe" fillcolor="#4472c4 [3204]" strokecolor="#1f3763 [1604]" strokeweight="1pt">
              <v:stroke joinstyle="miter"/>
              <v:path arrowok="t" o:connecttype="custom" o:connectlocs="1078208,32781;7056142,32781;7056142,52944;1078208,52944;1078208,32781" o:connectangles="0,0,0,0,0"/>
              <w10:wrap anchorx="margin"/>
            </v:shape>
          </w:pict>
        </mc:Fallback>
      </mc:AlternateContent>
    </w:r>
    <w:r w:rsidR="007D7362">
      <w:rPr>
        <w:b/>
        <w:color w:val="00B050"/>
        <w:sz w:val="16"/>
        <w:szCs w:val="18"/>
      </w:rPr>
      <w:t xml:space="preserve">                                                  </w:t>
    </w:r>
    <w:r w:rsidR="000D13BC">
      <w:rPr>
        <w:b/>
        <w:color w:val="00B050"/>
        <w:sz w:val="16"/>
        <w:szCs w:val="18"/>
      </w:rPr>
      <w:t xml:space="preserve">                    </w:t>
    </w:r>
    <w:proofErr w:type="spellStart"/>
    <w:r w:rsidR="007D7362" w:rsidRPr="00710E2A">
      <w:rPr>
        <w:rFonts w:ascii="Garamond" w:hAnsi="Garamond"/>
        <w:b/>
        <w:color w:val="00B050"/>
        <w:sz w:val="28"/>
        <w:szCs w:val="30"/>
      </w:rPr>
      <w:t>S</w:t>
    </w:r>
    <w:r w:rsidR="0087177D" w:rsidRPr="00710E2A">
      <w:rPr>
        <w:rFonts w:ascii="Garamond" w:hAnsi="Garamond"/>
        <w:b/>
        <w:color w:val="00B050"/>
        <w:sz w:val="28"/>
        <w:szCs w:val="30"/>
      </w:rPr>
      <w:t>heringal</w:t>
    </w:r>
    <w:proofErr w:type="spellEnd"/>
    <w:r w:rsidR="0087177D" w:rsidRPr="00710E2A">
      <w:rPr>
        <w:rFonts w:ascii="Garamond" w:hAnsi="Garamond"/>
        <w:b/>
        <w:color w:val="00B050"/>
        <w:sz w:val="28"/>
        <w:szCs w:val="30"/>
      </w:rPr>
      <w:t>, Dir-Upper, Khyber Pakhtunkhwa, Pakist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sDQ0NTG0NDQxMzNQ0lEKTi0uzszPAykwrAUA8BdFMiwAAAA="/>
  </w:docVars>
  <w:rsids>
    <w:rsidRoot w:val="00CF44E7"/>
    <w:rsid w:val="000165B6"/>
    <w:rsid w:val="00047BA6"/>
    <w:rsid w:val="000D13BC"/>
    <w:rsid w:val="00156B19"/>
    <w:rsid w:val="001A3BDC"/>
    <w:rsid w:val="002243B1"/>
    <w:rsid w:val="0027735E"/>
    <w:rsid w:val="002D52B0"/>
    <w:rsid w:val="00373178"/>
    <w:rsid w:val="004421EE"/>
    <w:rsid w:val="00475B4F"/>
    <w:rsid w:val="004C0BAB"/>
    <w:rsid w:val="006E165A"/>
    <w:rsid w:val="00710E2A"/>
    <w:rsid w:val="00724A69"/>
    <w:rsid w:val="007D7362"/>
    <w:rsid w:val="0087177D"/>
    <w:rsid w:val="008F0761"/>
    <w:rsid w:val="00987365"/>
    <w:rsid w:val="009D052E"/>
    <w:rsid w:val="00A060CC"/>
    <w:rsid w:val="00A06AD0"/>
    <w:rsid w:val="00A36092"/>
    <w:rsid w:val="00A63AE9"/>
    <w:rsid w:val="00A97918"/>
    <w:rsid w:val="00BB75E7"/>
    <w:rsid w:val="00CF44E7"/>
    <w:rsid w:val="00D439C1"/>
    <w:rsid w:val="00E575BA"/>
    <w:rsid w:val="00EA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364CC"/>
  <w15:chartTrackingRefBased/>
  <w15:docId w15:val="{6537BF7D-A75F-4E06-92FE-A55238C18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1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77D"/>
  </w:style>
  <w:style w:type="paragraph" w:styleId="Footer">
    <w:name w:val="footer"/>
    <w:basedOn w:val="Normal"/>
    <w:link w:val="FooterChar"/>
    <w:uiPriority w:val="99"/>
    <w:unhideWhenUsed/>
    <w:rsid w:val="00871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77D"/>
  </w:style>
  <w:style w:type="table" w:styleId="TableGrid">
    <w:name w:val="Table Grid"/>
    <w:basedOn w:val="TableNormal"/>
    <w:uiPriority w:val="39"/>
    <w:rsid w:val="008717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92</Words>
  <Characters>2213</Characters>
  <Application>Microsoft Office Word</Application>
  <DocSecurity>0</DocSecurity>
  <Lines>116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RARULLAH</dc:creator>
  <cp:keywords/>
  <dc:description/>
  <cp:lastModifiedBy>MIDRARULLAH</cp:lastModifiedBy>
  <cp:revision>28</cp:revision>
  <cp:lastPrinted>2022-12-20T06:00:00Z</cp:lastPrinted>
  <dcterms:created xsi:type="dcterms:W3CDTF">2021-08-27T04:34:00Z</dcterms:created>
  <dcterms:modified xsi:type="dcterms:W3CDTF">2022-12-20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94116a812bc54515ad0d617577ac62db4c82814e926a350da13402389821ec</vt:lpwstr>
  </property>
</Properties>
</file>